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3AAD" w:rsidRPr="00E13AAD" w:rsidRDefault="00210878">
      <w:pPr>
        <w:rPr>
          <w:b/>
          <w:sz w:val="40"/>
          <w:szCs w:val="40"/>
        </w:rPr>
      </w:pPr>
      <w:r>
        <w:rPr>
          <w:b/>
          <w:sz w:val="40"/>
          <w:szCs w:val="40"/>
        </w:rPr>
        <w:t>E</w:t>
      </w:r>
      <w:r w:rsidR="00E13AAD" w:rsidRPr="00E13AAD">
        <w:rPr>
          <w:b/>
          <w:sz w:val="40"/>
          <w:szCs w:val="40"/>
        </w:rPr>
        <w:t>lállás</w:t>
      </w:r>
      <w:r>
        <w:rPr>
          <w:b/>
          <w:sz w:val="40"/>
          <w:szCs w:val="40"/>
        </w:rPr>
        <w:t>i Nyilatkozat</w:t>
      </w:r>
    </w:p>
    <w:p w:rsidR="00E13AAD" w:rsidRDefault="00E13AAD"/>
    <w:p w:rsidR="00E13AAD" w:rsidRDefault="00E13AAD">
      <w:r>
        <w:t xml:space="preserve">Címzett: </w:t>
      </w:r>
      <w:r w:rsidR="00210878">
        <w:t xml:space="preserve"> </w:t>
      </w:r>
      <w:r w:rsidR="00030334">
        <w:t>Arany Cipellő</w:t>
      </w:r>
      <w:r w:rsidR="00210878">
        <w:t xml:space="preserve"> Kft.</w:t>
      </w:r>
    </w:p>
    <w:p w:rsidR="00E13AAD" w:rsidRDefault="00030334">
      <w:r>
        <w:t>4400</w:t>
      </w:r>
      <w:r w:rsidR="00210878">
        <w:t xml:space="preserve"> </w:t>
      </w:r>
      <w:r>
        <w:t>Nyíregyháza</w:t>
      </w:r>
      <w:r w:rsidR="00210878">
        <w:t xml:space="preserve">, </w:t>
      </w:r>
      <w:r w:rsidR="007F7932">
        <w:t>Zrínyi Ilona u</w:t>
      </w:r>
      <w:r>
        <w:t>.</w:t>
      </w:r>
      <w:r w:rsidR="007F7932">
        <w:t xml:space="preserve"> 8-10. (Claudio Dessi üzlet)</w:t>
      </w:r>
    </w:p>
    <w:p w:rsidR="00E13AAD" w:rsidRDefault="00E13AAD" w:rsidP="00630DD8">
      <w:pPr>
        <w:jc w:val="both"/>
      </w:pPr>
      <w:r>
        <w:t xml:space="preserve">Alulírott/ak kijelentem/kijelentjük, hogy gyakorlom/gyakoroljuk elállási/felmondási jogomat/jogunkat az alábbi termék/ek adásvételére vagy az alábbi szolgáltatás nyújtására irányuló szerződés tekintetében: </w:t>
      </w:r>
    </w:p>
    <w:p w:rsidR="00E13AAD" w:rsidRDefault="00E13AAD">
      <w:r>
        <w:t xml:space="preserve">……………………………………………………………………………………………………………… ……………………………………………………………… </w:t>
      </w:r>
    </w:p>
    <w:p w:rsidR="00E13AAD" w:rsidRDefault="00E13AAD">
      <w:r>
        <w:t xml:space="preserve">Szerződéskötés időpontja /átvétel időpontja: ………………………………………………………… </w:t>
      </w:r>
    </w:p>
    <w:p w:rsidR="00E13AAD" w:rsidRDefault="00E13AAD">
      <w:r>
        <w:t xml:space="preserve">A fogyasztó(k) neve: ………………………………………………………………………………… </w:t>
      </w:r>
      <w:bookmarkStart w:id="0" w:name="_GoBack"/>
      <w:bookmarkEnd w:id="0"/>
    </w:p>
    <w:p w:rsidR="00E13AAD" w:rsidRDefault="00E13AAD">
      <w:r>
        <w:t xml:space="preserve">A fogyasztó(k) címe: ………………………………………………………………………………… </w:t>
      </w:r>
    </w:p>
    <w:p w:rsidR="00E13AAD" w:rsidRDefault="00E13AAD">
      <w:r>
        <w:t>A vételárat az alábbi bankszámlaszámra kérem visszautalni (abban az esetben töltse ki, ha szeretné, hogy a vételárat banki átutalással fizessük vissza): ……………………………</w:t>
      </w:r>
      <w:r w:rsidR="00630DD8">
        <w:t>…………………………………………………………………………………………………………………………………………………………..………………………..………………………..</w:t>
      </w:r>
    </w:p>
    <w:p w:rsidR="00E13AAD" w:rsidRDefault="00E13AAD">
      <w:r>
        <w:t xml:space="preserve">A fogyasztó(k) aláírása: (kizárólag papíron tett nyilatkozat esetén) ………………………………………………………………………………… </w:t>
      </w:r>
    </w:p>
    <w:p w:rsidR="00E13AAD" w:rsidRDefault="00E13AAD"/>
    <w:p w:rsidR="00874408" w:rsidRDefault="00E13AAD">
      <w:r>
        <w:t xml:space="preserve">Kelt: </w:t>
      </w:r>
    </w:p>
    <w:sectPr w:rsidR="00874408" w:rsidSect="005406D0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D2C12" w:rsidRDefault="00DD2C12" w:rsidP="00E13AAD">
      <w:pPr>
        <w:spacing w:after="0" w:line="240" w:lineRule="auto"/>
      </w:pPr>
      <w:r>
        <w:separator/>
      </w:r>
    </w:p>
  </w:endnote>
  <w:endnote w:type="continuationSeparator" w:id="1">
    <w:p w:rsidR="00DD2C12" w:rsidRDefault="00DD2C12" w:rsidP="00E13A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D2C12" w:rsidRDefault="00DD2C12" w:rsidP="00E13AAD">
      <w:pPr>
        <w:spacing w:after="0" w:line="240" w:lineRule="auto"/>
      </w:pPr>
      <w:r>
        <w:separator/>
      </w:r>
    </w:p>
  </w:footnote>
  <w:footnote w:type="continuationSeparator" w:id="1">
    <w:p w:rsidR="00DD2C12" w:rsidRDefault="00DD2C12" w:rsidP="00E13A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13AAD" w:rsidRDefault="00210878">
    <w:pPr>
      <w:pStyle w:val="lfej"/>
      <w:jc w:val="right"/>
      <w:rPr>
        <w:color w:val="7F7F7F" w:themeColor="text1" w:themeTint="80"/>
      </w:rPr>
    </w:pPr>
    <w:r>
      <w:rPr>
        <w:color w:val="7F7F7F" w:themeColor="text1" w:themeTint="80"/>
      </w:rPr>
      <w:t xml:space="preserve">Claudio Dessi </w:t>
    </w:r>
    <w:r w:rsidR="00030334">
      <w:rPr>
        <w:color w:val="7F7F7F" w:themeColor="text1" w:themeTint="80"/>
      </w:rPr>
      <w:t>Nyíregyháza</w:t>
    </w:r>
  </w:p>
  <w:p w:rsidR="00030334" w:rsidRDefault="00FF69E7">
    <w:pPr>
      <w:pStyle w:val="lfej"/>
      <w:jc w:val="right"/>
      <w:rPr>
        <w:color w:val="7F7F7F" w:themeColor="text1" w:themeTint="80"/>
      </w:rPr>
    </w:pPr>
    <w:hyperlink r:id="rId1" w:history="1">
      <w:r w:rsidR="00030334" w:rsidRPr="00BF4D3E">
        <w:rPr>
          <w:rStyle w:val="Hiperhivatkozs"/>
        </w:rPr>
        <w:t>shop@claudiodessinyiregyhaza.com</w:t>
      </w:r>
    </w:hyperlink>
  </w:p>
  <w:p w:rsidR="00E13AAD" w:rsidRDefault="00210878">
    <w:pPr>
      <w:pStyle w:val="lfej"/>
      <w:jc w:val="right"/>
      <w:rPr>
        <w:color w:val="7F7F7F" w:themeColor="text1" w:themeTint="80"/>
      </w:rPr>
    </w:pPr>
    <w:r>
      <w:rPr>
        <w:color w:val="7F7F7F" w:themeColor="text1" w:themeTint="80"/>
      </w:rPr>
      <w:t xml:space="preserve">06 </w:t>
    </w:r>
    <w:r w:rsidR="00030334">
      <w:rPr>
        <w:color w:val="7F7F7F" w:themeColor="text1" w:themeTint="80"/>
      </w:rPr>
      <w:t>7</w:t>
    </w:r>
    <w:r>
      <w:rPr>
        <w:color w:val="7F7F7F" w:themeColor="text1" w:themeTint="80"/>
      </w:rPr>
      <w:t>0 </w:t>
    </w:r>
    <w:r w:rsidR="00030334">
      <w:rPr>
        <w:color w:val="7F7F7F" w:themeColor="text1" w:themeTint="80"/>
      </w:rPr>
      <w:t>451</w:t>
    </w:r>
    <w:r>
      <w:rPr>
        <w:color w:val="7F7F7F" w:themeColor="text1" w:themeTint="80"/>
      </w:rPr>
      <w:t xml:space="preserve"> </w:t>
    </w:r>
    <w:r w:rsidR="00030334">
      <w:rPr>
        <w:color w:val="7F7F7F" w:themeColor="text1" w:themeTint="80"/>
      </w:rPr>
      <w:t>4561</w:t>
    </w:r>
  </w:p>
  <w:p w:rsidR="00E13AAD" w:rsidRDefault="00030334">
    <w:pPr>
      <w:pStyle w:val="lfej"/>
      <w:jc w:val="right"/>
      <w:rPr>
        <w:color w:val="7F7F7F" w:themeColor="text1" w:themeTint="80"/>
      </w:rPr>
    </w:pPr>
    <w:r>
      <w:rPr>
        <w:color w:val="7F7F7F" w:themeColor="text1" w:themeTint="80"/>
      </w:rPr>
      <w:t>Arany Cipellő</w:t>
    </w:r>
    <w:r w:rsidR="00210878">
      <w:rPr>
        <w:color w:val="7F7F7F" w:themeColor="text1" w:themeTint="80"/>
      </w:rPr>
      <w:t xml:space="preserve"> Kft.</w:t>
    </w:r>
  </w:p>
  <w:p w:rsidR="00E13AAD" w:rsidRDefault="00E13AAD">
    <w:pPr>
      <w:pStyle w:val="lfej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MzNzAwMzAxtDQytzBW0lEKTi0uzszPAykwqgUA81qo2CwAAAA="/>
  </w:docVars>
  <w:rsids>
    <w:rsidRoot w:val="00E13AAD"/>
    <w:rsid w:val="00030334"/>
    <w:rsid w:val="00134E8F"/>
    <w:rsid w:val="001F0480"/>
    <w:rsid w:val="00210878"/>
    <w:rsid w:val="002803FC"/>
    <w:rsid w:val="004D7053"/>
    <w:rsid w:val="005406D0"/>
    <w:rsid w:val="00630DD8"/>
    <w:rsid w:val="007F7932"/>
    <w:rsid w:val="00CA5648"/>
    <w:rsid w:val="00DD2C12"/>
    <w:rsid w:val="00E13AAD"/>
    <w:rsid w:val="00EF422A"/>
    <w:rsid w:val="00FF69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5406D0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E13A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E13AAD"/>
  </w:style>
  <w:style w:type="paragraph" w:styleId="llb">
    <w:name w:val="footer"/>
    <w:basedOn w:val="Norml"/>
    <w:link w:val="llbChar"/>
    <w:uiPriority w:val="99"/>
    <w:unhideWhenUsed/>
    <w:rsid w:val="00E13A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E13AAD"/>
  </w:style>
  <w:style w:type="character" w:styleId="Hiperhivatkozs">
    <w:name w:val="Hyperlink"/>
    <w:basedOn w:val="Bekezdsalapbettpusa"/>
    <w:uiPriority w:val="99"/>
    <w:unhideWhenUsed/>
    <w:rsid w:val="00030334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shop@claudiodessinyiregyhaza.com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6</Words>
  <Characters>807</Characters>
  <Application>Microsoft Office Word</Application>
  <DocSecurity>0</DocSecurity>
  <Lines>6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shop neve:E-mail:</dc:title>
  <dc:creator>Eszter Sari</dc:creator>
  <cp:lastModifiedBy>Pokerstar</cp:lastModifiedBy>
  <cp:revision>3</cp:revision>
  <dcterms:created xsi:type="dcterms:W3CDTF">2022-01-13T12:37:00Z</dcterms:created>
  <dcterms:modified xsi:type="dcterms:W3CDTF">2024-02-07T14:36:00Z</dcterms:modified>
</cp:coreProperties>
</file>